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CC2" w:rsidRDefault="006E37A4" w:rsidP="006E37A4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6E37A4">
        <w:rPr>
          <w:b/>
          <w:sz w:val="28"/>
          <w:szCs w:val="28"/>
        </w:rPr>
        <w:t>Trinity Valley Community College</w:t>
      </w:r>
    </w:p>
    <w:p w:rsidR="006E37A4" w:rsidRDefault="006E37A4" w:rsidP="006E37A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ontinuing and Workforce Education Division</w:t>
      </w:r>
    </w:p>
    <w:p w:rsidR="006E37A4" w:rsidRPr="006E37A4" w:rsidRDefault="006E37A4" w:rsidP="006E37A4">
      <w:pPr>
        <w:jc w:val="center"/>
        <w:rPr>
          <w:b/>
          <w:sz w:val="28"/>
          <w:szCs w:val="28"/>
          <w:u w:val="single"/>
        </w:rPr>
      </w:pPr>
      <w:r w:rsidRPr="006E37A4">
        <w:rPr>
          <w:b/>
          <w:sz w:val="28"/>
          <w:szCs w:val="28"/>
          <w:u w:val="single"/>
        </w:rPr>
        <w:t>Drug Testing Report Form</w:t>
      </w:r>
    </w:p>
    <w:p w:rsidR="006E37A4" w:rsidRPr="00795829" w:rsidRDefault="006E37A4" w:rsidP="006E37A4">
      <w:pPr>
        <w:jc w:val="center"/>
        <w:rPr>
          <w:sz w:val="24"/>
          <w:szCs w:val="24"/>
        </w:rPr>
      </w:pPr>
      <w:r w:rsidRPr="00795829">
        <w:rPr>
          <w:sz w:val="24"/>
          <w:szCs w:val="24"/>
        </w:rPr>
        <w:t>This a report cover sheet to accompany individual student drug test report documents.</w:t>
      </w:r>
    </w:p>
    <w:p w:rsidR="00795829" w:rsidRDefault="00795829" w:rsidP="006E37A4">
      <w:pPr>
        <w:rPr>
          <w:sz w:val="28"/>
          <w:szCs w:val="28"/>
        </w:rPr>
      </w:pPr>
    </w:p>
    <w:p w:rsidR="006E37A4" w:rsidRDefault="006E37A4" w:rsidP="006E37A4">
      <w:pPr>
        <w:rPr>
          <w:sz w:val="28"/>
          <w:szCs w:val="28"/>
        </w:rPr>
      </w:pPr>
      <w:r>
        <w:rPr>
          <w:sz w:val="28"/>
          <w:szCs w:val="28"/>
        </w:rPr>
        <w:t>Name of School:________________________________Date:_______________</w:t>
      </w:r>
    </w:p>
    <w:p w:rsidR="006E37A4" w:rsidRDefault="006E37A4" w:rsidP="006E37A4">
      <w:pPr>
        <w:rPr>
          <w:sz w:val="28"/>
          <w:szCs w:val="28"/>
        </w:rPr>
      </w:pPr>
      <w:r>
        <w:rPr>
          <w:sz w:val="28"/>
          <w:szCs w:val="28"/>
        </w:rPr>
        <w:t>CNA Instructor:____________________________________________________</w:t>
      </w:r>
    </w:p>
    <w:p w:rsidR="006E37A4" w:rsidRDefault="006E37A4" w:rsidP="006E37A4">
      <w:pPr>
        <w:jc w:val="both"/>
      </w:pPr>
      <w:r>
        <w:t xml:space="preserve">Students are to be drug tested without their prior knowledge of the testing date. </w:t>
      </w:r>
      <w:r w:rsidR="00CF4EC4">
        <w:t xml:space="preserve">ISD often schedule drug testing with high school athletes.  </w:t>
      </w:r>
      <w:r>
        <w:t xml:space="preserve">Should any student test positive for drug usage, please contact the Dean of TVCC Continuing and Workforce Education (903-676-6212) </w:t>
      </w:r>
      <w:r w:rsidR="00CF4EC4">
        <w:t>to assure that the TVCC policies are followed.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udent Name              </w:t>
      </w:r>
      <w:r>
        <w:rPr>
          <w:sz w:val="24"/>
          <w:szCs w:val="24"/>
        </w:rPr>
        <w:tab/>
        <w:t xml:space="preserve">        </w:t>
      </w:r>
      <w:r>
        <w:rPr>
          <w:sz w:val="24"/>
          <w:szCs w:val="24"/>
        </w:rPr>
        <w:tab/>
        <w:t xml:space="preserve">      </w:t>
      </w:r>
      <w:r>
        <w:rPr>
          <w:sz w:val="24"/>
          <w:szCs w:val="24"/>
        </w:rPr>
        <w:tab/>
        <w:t xml:space="preserve">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Testing documenta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CF4EC4" w:rsidRDefault="00CF4EC4" w:rsidP="00CF4EC4">
      <w:pPr>
        <w:pBdr>
          <w:bottom w:val="single" w:sz="12" w:space="1" w:color="auto"/>
        </w:pBd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Attached   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1.____________________________________________       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2.____________________________________________ 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3._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4._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5._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6.____________________________________________     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7._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8._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9._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10.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24"/>
          <w:szCs w:val="24"/>
        </w:rPr>
      </w:pPr>
    </w:p>
    <w:p w:rsidR="00CF4EC4" w:rsidRDefault="00CF4EC4" w:rsidP="00CF4EC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11.___________________________________________</w:t>
      </w:r>
      <w:r>
        <w:rPr>
          <w:sz w:val="24"/>
          <w:szCs w:val="24"/>
        </w:rPr>
        <w:tab/>
        <w:t>_____________________</w:t>
      </w:r>
    </w:p>
    <w:p w:rsidR="00CF4EC4" w:rsidRDefault="00CF4EC4" w:rsidP="00CF4EC4">
      <w:pPr>
        <w:spacing w:after="0"/>
        <w:jc w:val="both"/>
        <w:rPr>
          <w:sz w:val="16"/>
          <w:szCs w:val="16"/>
        </w:rPr>
      </w:pPr>
    </w:p>
    <w:p w:rsidR="006E37A4" w:rsidRPr="006E37A4" w:rsidRDefault="00CF4EC4" w:rsidP="00CF4EC4">
      <w:pPr>
        <w:spacing w:after="0"/>
        <w:jc w:val="both"/>
      </w:pPr>
      <w:r>
        <w:rPr>
          <w:sz w:val="16"/>
          <w:szCs w:val="16"/>
        </w:rPr>
        <w:t>Updated August 2017</w:t>
      </w:r>
    </w:p>
    <w:sectPr w:rsidR="006E37A4" w:rsidRPr="006E37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zGxMDIxNza1NDZR0lEKTi0uzszPAykwrAUAJyrXiiwAAAA="/>
  </w:docVars>
  <w:rsids>
    <w:rsidRoot w:val="000B6D02"/>
    <w:rsid w:val="000B6D02"/>
    <w:rsid w:val="00575B9F"/>
    <w:rsid w:val="006E37A4"/>
    <w:rsid w:val="00795829"/>
    <w:rsid w:val="00A63CC2"/>
    <w:rsid w:val="00CF4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D964EC-C427-484B-AB9D-67AD57D95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Gayla</dc:creator>
  <cp:keywords/>
  <dc:description/>
  <cp:lastModifiedBy>Brewer, Joseph</cp:lastModifiedBy>
  <cp:revision>2</cp:revision>
  <dcterms:created xsi:type="dcterms:W3CDTF">2017-08-09T17:48:00Z</dcterms:created>
  <dcterms:modified xsi:type="dcterms:W3CDTF">2017-08-09T17:48:00Z</dcterms:modified>
</cp:coreProperties>
</file>